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Readme: Descriptive data for USN Research Data Archive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t>Dataset generated by [Agnieszka Weronika Lach]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-------------------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GENERAL INFORMATION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------------------- 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TITLE FOR THE DATASET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Experimental data- hydrogen safety, thermal effects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INFORMATION </w:t>
      </w:r>
      <w:proofErr w:type="gramStart"/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ON  PERSON</w:t>
      </w:r>
      <w:proofErr w:type="gramEnd"/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 </w:t>
      </w:r>
      <w:proofErr w:type="spellStart"/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PERSON</w:t>
      </w:r>
      <w:proofErr w:type="spellEnd"/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 RESPONSIBLE FOR COLLECTING THE DATA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t>- Agnieszka Weronika Lach</w:t>
      </w: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tab/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t>- USN</w:t>
      </w:r>
    </w:p>
    <w:p w:rsid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t xml:space="preserve">- 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fldChar w:fldCharType="begin"/>
      </w:r>
      <w:r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instrText xml:space="preserve"> HYPERLINK "mailto:</w:instrText>
      </w: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instrText>agl</w:instrText>
      </w:r>
      <w:r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instrText xml:space="preserve">@usn.no" </w:instrText>
      </w:r>
      <w:r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fldChar w:fldCharType="separate"/>
      </w:r>
      <w:r w:rsidRPr="001B2E84">
        <w:rPr>
          <w:rStyle w:val="Hyperlink"/>
          <w:rFonts w:ascii="Courier New" w:eastAsia="Times New Roman" w:hAnsi="Courier New" w:cs="Courier New"/>
          <w:sz w:val="20"/>
          <w:szCs w:val="20"/>
          <w:lang w:val="pl-PL" w:eastAsia="en-GB"/>
        </w:rPr>
        <w:t>agl@usn.no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fldChar w:fldCharType="end"/>
      </w:r>
    </w:p>
    <w:p w:rsid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t xml:space="preserve">- 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t>Andre V. Gaathaug</w:t>
      </w: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tab/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pl-PL" w:eastAsia="en-GB"/>
        </w:rPr>
        <w:t>- USN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- </w:t>
      </w:r>
      <w:hyperlink r:id="rId4" w:history="1">
        <w:r w:rsidRPr="001B2E84">
          <w:rPr>
            <w:rStyle w:val="Hyperlink"/>
            <w:rFonts w:ascii="Courier New" w:eastAsia="Times New Roman" w:hAnsi="Courier New" w:cs="Courier New"/>
            <w:sz w:val="20"/>
            <w:szCs w:val="20"/>
            <w:lang w:val="en-GB" w:eastAsia="en-GB"/>
          </w:rPr>
          <w:t>Andre.V.Gaathaug@usn.no</w:t>
        </w:r>
      </w:hyperlink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 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DATE(S) OF DATA COLLECTION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- 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2021.06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GEOGRAPHIC LOCATION(S) OF DATA COLLECTION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- 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Norway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LANGUAGE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- 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English</w:t>
      </w: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. 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----------------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FILE INFORMATION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----------------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FOR EACH FILENAME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  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-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Matlab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 and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Phyton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 is required to open the file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bookmarkStart w:id="0" w:name="_GoBack"/>
      <w:bookmarkEnd w:id="0"/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-------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SHARING 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-------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ALL UPLOADED DATASETS HAVE THEIR OWN CITE AND SHARING SECCTION IN USN RESEARD DATA ARCHIVE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-If your data require different citation methods than the traditional citation methods, please specify.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lastRenderedPageBreak/>
        <w:t>-----------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METHODOLOGY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-----------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DESCRIBE THE PROCESS OF COLLECTING AND GENERATING YOUR DATA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- </w:t>
      </w:r>
      <w:r w:rsidR="00CA129C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Measurements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 data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were done with the voltage signal read and stored</w:t>
      </w:r>
      <w:r w:rsidR="00CA129C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 at the oscilloscopes</w:t>
      </w:r>
      <w:proofErr w:type="gramEnd"/>
      <w:r w:rsidR="00CA129C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. 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- </w:t>
      </w:r>
      <w:r w:rsidR="00CA129C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2 oscilloscopes (HBM) 1 </w:t>
      </w:r>
      <w:proofErr w:type="spellStart"/>
      <w:r w:rsidR="00CA129C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Sefram</w:t>
      </w:r>
      <w:proofErr w:type="spellEnd"/>
      <w:r w:rsidR="00CA129C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 Data logger </w:t>
      </w:r>
    </w:p>
    <w:p w:rsidR="00EF104D" w:rsidRDefault="0090622B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-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short-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terms used in files:</w:t>
      </w:r>
    </w:p>
    <w:p w:rsidR="0090622B" w:rsidRDefault="0090622B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ab/>
        <w:t>-TPRD - Thermal Pressure Relief Device</w:t>
      </w:r>
    </w:p>
    <w:p w:rsidR="0090622B" w:rsidRPr="00EF104D" w:rsidRDefault="0090622B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ab/>
        <w:t>-ACH – Air Change per Hour</w:t>
      </w:r>
    </w:p>
    <w:p w:rsidR="00EF104D" w:rsidRPr="00EF104D" w:rsidRDefault="0090622B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ab/>
        <w:t>-MFR – Mass Flow Rate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Further reading: 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https://web.archive.org/web/20120413115438/http://www.datadryad.org/depositing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https://data.research.cornell.edu/content/readme#bestpractices</w:t>
      </w:r>
    </w:p>
    <w:p w:rsidR="00EF104D" w:rsidRPr="00EF104D" w:rsidRDefault="00EF104D" w:rsidP="00EF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r w:rsidRPr="00EF104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https://www.dataone.org/best-practices/document-and-store-data-using-stable-file-formats </w:t>
      </w:r>
    </w:p>
    <w:p w:rsidR="00EE6689" w:rsidRPr="00EF104D" w:rsidRDefault="00EE6689">
      <w:pPr>
        <w:rPr>
          <w:lang w:val="en-GB"/>
        </w:rPr>
      </w:pPr>
    </w:p>
    <w:sectPr w:rsidR="00EE6689" w:rsidRPr="00EF104D" w:rsidSect="00EF104D">
      <w:pgSz w:w="11906" w:h="16838"/>
      <w:pgMar w:top="1418" w:right="1418" w:bottom="1418" w:left="1418" w:header="0" w:footer="113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sjA0NzQ3sTC1NDdW0lEKTi0uzszPAykwrAUA1GlH7iwAAAA="/>
  </w:docVars>
  <w:rsids>
    <w:rsidRoot w:val="00EF104D"/>
    <w:rsid w:val="000456A6"/>
    <w:rsid w:val="000C4E52"/>
    <w:rsid w:val="002056EF"/>
    <w:rsid w:val="00212CC4"/>
    <w:rsid w:val="002340DF"/>
    <w:rsid w:val="0023634B"/>
    <w:rsid w:val="004A274C"/>
    <w:rsid w:val="00583ED3"/>
    <w:rsid w:val="006E07D6"/>
    <w:rsid w:val="007C77A0"/>
    <w:rsid w:val="008722B4"/>
    <w:rsid w:val="00875E6B"/>
    <w:rsid w:val="0090622B"/>
    <w:rsid w:val="009C0486"/>
    <w:rsid w:val="009D249C"/>
    <w:rsid w:val="00A0384D"/>
    <w:rsid w:val="00B25E81"/>
    <w:rsid w:val="00BA79F1"/>
    <w:rsid w:val="00BE2B78"/>
    <w:rsid w:val="00C96395"/>
    <w:rsid w:val="00C96545"/>
    <w:rsid w:val="00CA129C"/>
    <w:rsid w:val="00D94FE8"/>
    <w:rsid w:val="00E21B78"/>
    <w:rsid w:val="00EB30D2"/>
    <w:rsid w:val="00EE6689"/>
    <w:rsid w:val="00EF1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E30C4"/>
  <w15:chartTrackingRefBased/>
  <w15:docId w15:val="{FF870413-0DCF-4A9A-BFAD-5FA323ADA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0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04D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EF10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77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ndre.V.Gaathaug@usn.n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N</Company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Lach</dc:creator>
  <cp:keywords/>
  <dc:description/>
  <cp:lastModifiedBy>Agnieszka Lach</cp:lastModifiedBy>
  <cp:revision>4</cp:revision>
  <dcterms:created xsi:type="dcterms:W3CDTF">2022-01-21T08:42:00Z</dcterms:created>
  <dcterms:modified xsi:type="dcterms:W3CDTF">2022-01-21T09:05:00Z</dcterms:modified>
</cp:coreProperties>
</file>